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CDE75" w14:textId="2C9508AC" w:rsidR="00D6514A" w:rsidRPr="00F0475A" w:rsidRDefault="00D6514A" w:rsidP="00D6514A">
      <w:pPr>
        <w:spacing w:before="5"/>
        <w:ind w:left="-560"/>
        <w:rPr>
          <w:rFonts w:ascii="Tahoma" w:eastAsia="BSI Gesta" w:hAnsi="Tahoma" w:cs="Tahoma"/>
          <w:sz w:val="20"/>
          <w:szCs w:val="20"/>
        </w:rPr>
      </w:pPr>
      <w:r w:rsidRPr="00F0475A">
        <w:rPr>
          <w:rFonts w:ascii="Tahoma" w:eastAsia="BSI Gesta" w:hAnsi="Tahoma" w:cs="Tahoma"/>
          <w:noProof/>
          <w:sz w:val="20"/>
          <w:szCs w:val="20"/>
          <w:lang w:val="en-MY" w:eastAsia="zh-CN"/>
        </w:rPr>
        <mc:AlternateContent>
          <mc:Choice Requires="wpg">
            <w:drawing>
              <wp:inline distT="0" distB="0" distL="0" distR="0" wp14:anchorId="445FE9ED" wp14:editId="40DB0D64">
                <wp:extent cx="79827120" cy="129540"/>
                <wp:effectExtent l="0" t="0" r="0" b="0"/>
                <wp:docPr id="152" name="Group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827120" cy="129540"/>
                          <a:chOff x="0" y="0"/>
                          <a:chExt cx="10399" cy="10"/>
                        </a:xfrm>
                      </wpg:grpSpPr>
                      <wpg:grpSp>
                        <wpg:cNvPr id="153" name="Group 148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389" cy="2"/>
                            <a:chOff x="5" y="5"/>
                            <a:chExt cx="10389" cy="2"/>
                          </a:xfrm>
                        </wpg:grpSpPr>
                        <wps:wsp>
                          <wps:cNvPr id="154" name="Freeform 149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389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10389"/>
                                <a:gd name="T2" fmla="+- 0 10394 5"/>
                                <a:gd name="T3" fmla="*/ T2 w 1038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389">
                                  <a:moveTo>
                                    <a:pt x="0" y="0"/>
                                  </a:moveTo>
                                  <a:lnTo>
                                    <a:pt x="10389" y="0"/>
                                  </a:lnTo>
                                </a:path>
                              </a:pathLst>
                            </a:custGeom>
                            <a:noFill/>
                            <a:ln w="6126">
                              <a:solidFill>
                                <a:srgbClr val="77787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FC09B6" id="Group 147" o:spid="_x0000_s1026" style="width:6285.6pt;height:10.2pt;mso-position-horizontal-relative:char;mso-position-vertical-relative:line" coordsize="103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">
                <v:group id="Group 148" o:spid="_x0000_s1027" style="position:absolute;left:5;top:5;width:10389;height:2" coordorigin="5,5" coordsize="103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<v:shape id="Freeform 149" o:spid="_x0000_s1028" style="position:absolute;left:5;top:5;width:10389;height:2;visibility:visible;mso-wrap-style:square;v-text-anchor:top" coordsize="103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" path="m,l10389,e" filled="f" strokecolor="#77787b" strokeweight=".17017mm">
                    <v:path arrowok="t" o:connecttype="custom" o:connectlocs="0,0;10389,0" o:connectangles="0,0"/>
                  </v:shape>
                </v:group>
                <w10:anchorlock/>
              </v:group>
            </w:pict>
          </mc:Fallback>
        </mc:AlternateContent>
      </w:r>
    </w:p>
    <w:p w14:paraId="5924E452" w14:textId="77777777" w:rsidR="007939C4" w:rsidRPr="00F0475A" w:rsidRDefault="00B4429A" w:rsidP="00124E11">
      <w:pPr>
        <w:pStyle w:val="Heading1"/>
        <w:ind w:left="142"/>
        <w:jc w:val="both"/>
        <w:rPr>
          <w:rFonts w:ascii="Tahoma" w:hAnsi="Tahoma" w:cs="Tahoma"/>
          <w:b w:val="0"/>
          <w:bCs w:val="0"/>
          <w:sz w:val="22"/>
          <w:szCs w:val="22"/>
        </w:rPr>
      </w:pPr>
      <w:r w:rsidRPr="00F0475A">
        <w:rPr>
          <w:rFonts w:ascii="Tahoma" w:hAnsi="Tahoma" w:cs="Tahoma"/>
          <w:sz w:val="22"/>
          <w:szCs w:val="22"/>
        </w:rPr>
        <w:t>Please</w:t>
      </w:r>
      <w:r w:rsidRPr="00F0475A">
        <w:rPr>
          <w:rFonts w:ascii="Tahoma" w:hAnsi="Tahoma" w:cs="Tahoma"/>
          <w:spacing w:val="-2"/>
          <w:sz w:val="22"/>
          <w:szCs w:val="22"/>
        </w:rPr>
        <w:t xml:space="preserve"> </w:t>
      </w:r>
      <w:r w:rsidRPr="00F0475A">
        <w:rPr>
          <w:rFonts w:ascii="Tahoma" w:hAnsi="Tahoma" w:cs="Tahoma"/>
          <w:sz w:val="22"/>
          <w:szCs w:val="22"/>
        </w:rPr>
        <w:t>provide</w:t>
      </w:r>
      <w:r w:rsidRPr="00F0475A">
        <w:rPr>
          <w:rFonts w:ascii="Tahoma" w:hAnsi="Tahoma" w:cs="Tahoma"/>
          <w:spacing w:val="-3"/>
          <w:sz w:val="22"/>
          <w:szCs w:val="22"/>
        </w:rPr>
        <w:t xml:space="preserve"> </w:t>
      </w:r>
      <w:r w:rsidRPr="00F0475A">
        <w:rPr>
          <w:rFonts w:ascii="Tahoma" w:hAnsi="Tahoma" w:cs="Tahoma"/>
          <w:sz w:val="22"/>
          <w:szCs w:val="22"/>
        </w:rPr>
        <w:t>your</w:t>
      </w:r>
      <w:r w:rsidRPr="00F0475A">
        <w:rPr>
          <w:rFonts w:ascii="Tahoma" w:hAnsi="Tahoma" w:cs="Tahoma"/>
          <w:spacing w:val="-1"/>
          <w:sz w:val="22"/>
          <w:szCs w:val="22"/>
        </w:rPr>
        <w:t xml:space="preserve"> </w:t>
      </w:r>
      <w:r w:rsidRPr="00F0475A">
        <w:rPr>
          <w:rFonts w:ascii="Tahoma" w:hAnsi="Tahoma" w:cs="Tahoma"/>
          <w:sz w:val="22"/>
          <w:szCs w:val="22"/>
        </w:rPr>
        <w:t>contact details:</w:t>
      </w:r>
    </w:p>
    <w:p w14:paraId="756A8AE5" w14:textId="135F6815" w:rsidR="00D6514A" w:rsidRPr="00F0475A" w:rsidRDefault="00D6514A" w:rsidP="00124E11">
      <w:pPr>
        <w:spacing w:before="9"/>
        <w:rPr>
          <w:rFonts w:ascii="Tahoma" w:eastAsia="BSI Gesta" w:hAnsi="Tahoma" w:cs="Tahom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4"/>
        <w:gridCol w:w="283"/>
        <w:gridCol w:w="3835"/>
        <w:gridCol w:w="1269"/>
        <w:gridCol w:w="284"/>
        <w:gridCol w:w="3260"/>
      </w:tblGrid>
      <w:tr w:rsidR="00D6514A" w:rsidRPr="00F0475A" w14:paraId="791567C6" w14:textId="77777777" w:rsidTr="00124E11">
        <w:trPr>
          <w:trHeight w:val="367"/>
        </w:trPr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B841B" w14:textId="2F77D861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Company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7CCC2" w14:textId="56B51DB2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:</w:t>
            </w:r>
          </w:p>
        </w:tc>
        <w:tc>
          <w:tcPr>
            <w:tcW w:w="8648" w:type="dxa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4D7E15C1" w14:textId="4C4E3CAD" w:rsidR="00D6514A" w:rsidRPr="00160CE0" w:rsidRDefault="00D6514A" w:rsidP="00124E11">
            <w:pPr>
              <w:spacing w:before="9"/>
              <w:rPr>
                <w:rFonts w:ascii="Tahoma" w:eastAsia="BSI Gesta" w:hAnsi="Tahoma" w:cs="Tahoma"/>
                <w:b/>
                <w:sz w:val="18"/>
                <w:szCs w:val="18"/>
              </w:rPr>
            </w:pPr>
          </w:p>
        </w:tc>
      </w:tr>
      <w:tr w:rsidR="00F0475A" w:rsidRPr="00F0475A" w14:paraId="73899C7B" w14:textId="77777777" w:rsidTr="00124E11">
        <w:trPr>
          <w:trHeight w:val="414"/>
        </w:trPr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B0EE4" w14:textId="753FBD34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Contact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71354" w14:textId="130FFA2A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 xml:space="preserve">: </w:t>
            </w:r>
          </w:p>
        </w:tc>
        <w:tc>
          <w:tcPr>
            <w:tcW w:w="3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B6D3077" w14:textId="707AA45E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</w:p>
        </w:tc>
        <w:tc>
          <w:tcPr>
            <w:tcW w:w="1269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06E932DB" w14:textId="78EEECFA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Designation</w:t>
            </w:r>
          </w:p>
        </w:tc>
        <w:tc>
          <w:tcPr>
            <w:tcW w:w="28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3B50A512" w14:textId="7BB0FCC7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:</w:t>
            </w:r>
          </w:p>
        </w:tc>
        <w:tc>
          <w:tcPr>
            <w:tcW w:w="326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D96F25" w14:textId="77777777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</w:p>
        </w:tc>
      </w:tr>
      <w:tr w:rsidR="00F0475A" w:rsidRPr="00F0475A" w14:paraId="79651AC4" w14:textId="77777777" w:rsidTr="00124E11">
        <w:trPr>
          <w:trHeight w:val="407"/>
        </w:trPr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503D0" w14:textId="0C83552E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Emai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FF00B" w14:textId="66FCE842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:</w:t>
            </w:r>
          </w:p>
        </w:tc>
        <w:tc>
          <w:tcPr>
            <w:tcW w:w="383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B98B9A7" w14:textId="2C009D17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</w:p>
        </w:tc>
        <w:tc>
          <w:tcPr>
            <w:tcW w:w="1269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1D1710F0" w14:textId="2DA25FF2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Telephone</w:t>
            </w:r>
          </w:p>
        </w:tc>
        <w:tc>
          <w:tcPr>
            <w:tcW w:w="284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18F195CA" w14:textId="4FDE671D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:</w:t>
            </w:r>
          </w:p>
        </w:tc>
        <w:tc>
          <w:tcPr>
            <w:tcW w:w="326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70C2E9E" w14:textId="77777777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</w:p>
        </w:tc>
      </w:tr>
      <w:tr w:rsidR="00D6514A" w:rsidRPr="00F0475A" w14:paraId="2145D399" w14:textId="77777777" w:rsidTr="00124E11">
        <w:trPr>
          <w:trHeight w:val="413"/>
        </w:trPr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0DA53" w14:textId="1480F4B1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Addres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46537" w14:textId="0F67255D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  <w:r w:rsidRPr="00F0475A">
              <w:rPr>
                <w:rFonts w:ascii="Tahoma" w:eastAsia="BSI Gesta" w:hAnsi="Tahoma" w:cs="Tahoma"/>
                <w:sz w:val="18"/>
                <w:szCs w:val="18"/>
              </w:rPr>
              <w:t>:</w:t>
            </w:r>
          </w:p>
        </w:tc>
        <w:tc>
          <w:tcPr>
            <w:tcW w:w="8648" w:type="dxa"/>
            <w:gridSpan w:val="4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1920FAE5" w14:textId="77777777" w:rsidR="00D6514A" w:rsidRPr="00F0475A" w:rsidRDefault="00D6514A" w:rsidP="00124E11">
            <w:pPr>
              <w:spacing w:before="9"/>
              <w:rPr>
                <w:rFonts w:ascii="Tahoma" w:eastAsia="BSI Gesta" w:hAnsi="Tahoma" w:cs="Tahoma"/>
                <w:sz w:val="18"/>
                <w:szCs w:val="18"/>
              </w:rPr>
            </w:pPr>
          </w:p>
        </w:tc>
      </w:tr>
    </w:tbl>
    <w:tbl>
      <w:tblPr>
        <w:tblStyle w:val="LightGrid-Accent2"/>
        <w:tblpPr w:leftFromText="180" w:rightFromText="180" w:vertAnchor="text" w:horzAnchor="margin" w:tblpX="132" w:tblpY="879"/>
        <w:tblW w:w="4377" w:type="pct"/>
        <w:tblLook w:val="04A0" w:firstRow="1" w:lastRow="0" w:firstColumn="1" w:lastColumn="0" w:noHBand="0" w:noVBand="1"/>
      </w:tblPr>
      <w:tblGrid>
        <w:gridCol w:w="2513"/>
        <w:gridCol w:w="1940"/>
        <w:gridCol w:w="3174"/>
        <w:gridCol w:w="2291"/>
      </w:tblGrid>
      <w:tr w:rsidR="00F0475A" w:rsidRPr="00F0475A" w14:paraId="65C24C10" w14:textId="77777777" w:rsidTr="002A2E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pct"/>
            <w:shd w:val="clear" w:color="auto" w:fill="FF2B1F"/>
            <w:vAlign w:val="center"/>
          </w:tcPr>
          <w:p w14:paraId="53A95A44" w14:textId="77777777" w:rsidR="00F0475A" w:rsidRPr="00FF636B" w:rsidRDefault="00F0475A" w:rsidP="00124E11">
            <w:pPr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</w:pPr>
            <w:r w:rsidRPr="00FF636B"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  <w:t>Full name</w:t>
            </w:r>
          </w:p>
        </w:tc>
        <w:tc>
          <w:tcPr>
            <w:tcW w:w="978" w:type="pct"/>
            <w:shd w:val="clear" w:color="auto" w:fill="FF2B1F"/>
            <w:vAlign w:val="center"/>
          </w:tcPr>
          <w:p w14:paraId="22F8C60F" w14:textId="77777777" w:rsidR="00F0475A" w:rsidRPr="00FF636B" w:rsidRDefault="00F0475A" w:rsidP="00124E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</w:pPr>
            <w:r w:rsidRPr="00FF636B"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  <w:t>Designation</w:t>
            </w:r>
          </w:p>
        </w:tc>
        <w:tc>
          <w:tcPr>
            <w:tcW w:w="1600" w:type="pct"/>
            <w:shd w:val="clear" w:color="auto" w:fill="FF2B1F"/>
            <w:vAlign w:val="center"/>
          </w:tcPr>
          <w:p w14:paraId="3CD301BE" w14:textId="77777777" w:rsidR="00F0475A" w:rsidRPr="00FF636B" w:rsidRDefault="00F0475A" w:rsidP="00124E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</w:pPr>
            <w:r w:rsidRPr="00FF636B"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155" w:type="pct"/>
            <w:shd w:val="clear" w:color="auto" w:fill="FF2B1F"/>
            <w:vAlign w:val="center"/>
          </w:tcPr>
          <w:p w14:paraId="05F6BD21" w14:textId="2421D586" w:rsidR="00F0475A" w:rsidRPr="00FF636B" w:rsidRDefault="00F0475A" w:rsidP="00124E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</w:pPr>
            <w:r w:rsidRPr="00FF636B"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  <w:t>Contact no</w:t>
            </w:r>
            <w:r w:rsidR="006420CE">
              <w:rPr>
                <w:rFonts w:ascii="Tahoma" w:hAnsi="Tahoma" w:cs="Tahoma"/>
                <w:b w:val="0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F0475A" w:rsidRPr="00F0475A" w14:paraId="42F7A03E" w14:textId="77777777" w:rsidTr="002A2E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pct"/>
            <w:tcBorders>
              <w:top w:val="single" w:sz="18" w:space="0" w:color="C0504D" w:themeColor="accent2"/>
            </w:tcBorders>
            <w:shd w:val="clear" w:color="auto" w:fill="auto"/>
            <w:vAlign w:val="center"/>
          </w:tcPr>
          <w:p w14:paraId="69ED010A" w14:textId="0B12429E" w:rsidR="00F0475A" w:rsidRPr="00F0475A" w:rsidRDefault="00F0475A" w:rsidP="00124E11">
            <w:pPr>
              <w:rPr>
                <w:rFonts w:ascii="Tahoma" w:hAnsi="Tahoma" w:cs="Tahoma"/>
                <w:b w:val="0"/>
                <w:sz w:val="20"/>
                <w:szCs w:val="20"/>
              </w:rPr>
            </w:pPr>
          </w:p>
        </w:tc>
        <w:tc>
          <w:tcPr>
            <w:tcW w:w="978" w:type="pct"/>
            <w:tcBorders>
              <w:top w:val="single" w:sz="18" w:space="0" w:color="C0504D" w:themeColor="accent2"/>
            </w:tcBorders>
            <w:shd w:val="clear" w:color="auto" w:fill="auto"/>
            <w:vAlign w:val="center"/>
          </w:tcPr>
          <w:p w14:paraId="444DC6CE" w14:textId="60828AC3" w:rsidR="00F0475A" w:rsidRPr="00F0475A" w:rsidRDefault="00F0475A" w:rsidP="00124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00" w:type="pct"/>
            <w:tcBorders>
              <w:top w:val="single" w:sz="18" w:space="0" w:color="C0504D" w:themeColor="accent2"/>
            </w:tcBorders>
            <w:shd w:val="clear" w:color="auto" w:fill="auto"/>
            <w:vAlign w:val="center"/>
          </w:tcPr>
          <w:p w14:paraId="76D0B56F" w14:textId="74E3C17B" w:rsidR="00F0475A" w:rsidRPr="00F0475A" w:rsidRDefault="00F0475A" w:rsidP="00124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155" w:type="pct"/>
            <w:tcBorders>
              <w:top w:val="single" w:sz="18" w:space="0" w:color="C0504D" w:themeColor="accent2"/>
            </w:tcBorders>
            <w:shd w:val="clear" w:color="auto" w:fill="auto"/>
            <w:vAlign w:val="center"/>
          </w:tcPr>
          <w:p w14:paraId="3FCD530B" w14:textId="011099AA" w:rsidR="00F0475A" w:rsidRPr="00F0475A" w:rsidRDefault="00F0475A" w:rsidP="00124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F0475A" w:rsidRPr="00F0475A" w14:paraId="1373915C" w14:textId="77777777" w:rsidTr="00FF636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pct"/>
            <w:vAlign w:val="center"/>
          </w:tcPr>
          <w:p w14:paraId="30CB3CCC" w14:textId="77777777" w:rsidR="00F0475A" w:rsidRPr="00F0475A" w:rsidRDefault="00F0475A" w:rsidP="00124E11">
            <w:pPr>
              <w:rPr>
                <w:rFonts w:ascii="Tahoma" w:hAnsi="Tahoma" w:cs="Tahoma"/>
                <w:b w:val="0"/>
                <w:sz w:val="20"/>
                <w:szCs w:val="20"/>
              </w:rPr>
            </w:pPr>
          </w:p>
        </w:tc>
        <w:tc>
          <w:tcPr>
            <w:tcW w:w="978" w:type="pct"/>
            <w:vAlign w:val="center"/>
          </w:tcPr>
          <w:p w14:paraId="7FE82284" w14:textId="77777777" w:rsidR="00F0475A" w:rsidRPr="00F0475A" w:rsidRDefault="00F0475A" w:rsidP="00124E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00" w:type="pct"/>
            <w:vAlign w:val="center"/>
          </w:tcPr>
          <w:p w14:paraId="07811BF1" w14:textId="77777777" w:rsidR="00F0475A" w:rsidRPr="00F0475A" w:rsidRDefault="00F0475A" w:rsidP="00124E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155" w:type="pct"/>
            <w:vAlign w:val="center"/>
          </w:tcPr>
          <w:p w14:paraId="7F1994EF" w14:textId="569270D4" w:rsidR="00F0475A" w:rsidRPr="00F0475A" w:rsidRDefault="00F0475A" w:rsidP="00124E1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D9D01A3" w14:textId="7EB96A18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5A2BD228" w14:textId="168B72A2" w:rsidR="00F0475A" w:rsidRPr="00FF636B" w:rsidRDefault="00F0475A" w:rsidP="00FF636B">
      <w:pPr>
        <w:pStyle w:val="Heading1"/>
        <w:ind w:left="142"/>
        <w:jc w:val="both"/>
        <w:rPr>
          <w:rFonts w:ascii="Tahoma" w:hAnsi="Tahoma" w:cs="Tahoma"/>
          <w:bCs w:val="0"/>
          <w:sz w:val="22"/>
          <w:szCs w:val="22"/>
        </w:rPr>
      </w:pPr>
      <w:r w:rsidRPr="00FF636B">
        <w:rPr>
          <w:rFonts w:ascii="Tahoma" w:hAnsi="Tahoma" w:cs="Tahoma"/>
          <w:sz w:val="22"/>
          <w:szCs w:val="22"/>
        </w:rPr>
        <w:t>Delegate details</w:t>
      </w:r>
      <w:r w:rsidR="00124E11">
        <w:rPr>
          <w:rFonts w:ascii="Tahoma" w:hAnsi="Tahoma" w:cs="Tahoma"/>
          <w:sz w:val="22"/>
          <w:szCs w:val="22"/>
        </w:rPr>
        <w:t>:</w:t>
      </w:r>
    </w:p>
    <w:p w14:paraId="3D484F3E" w14:textId="4024ADC9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2A831462" w14:textId="17B5C6BF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33963CBE" w14:textId="25A51712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4972E368" w14:textId="578AECC3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07A9E8D5" w14:textId="1C55EDC0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278EA556" w14:textId="26698BC4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3A23A888" w14:textId="05054A71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37058D25" w14:textId="6B0491D7" w:rsidR="00F0475A" w:rsidRPr="00F0475A" w:rsidRDefault="00F0475A">
      <w:pPr>
        <w:rPr>
          <w:rFonts w:ascii="Tahoma" w:eastAsia="BSI Gesta" w:hAnsi="Tahoma" w:cs="Tahoma"/>
          <w:sz w:val="20"/>
          <w:szCs w:val="20"/>
        </w:rPr>
      </w:pPr>
    </w:p>
    <w:p w14:paraId="182CE137" w14:textId="41A1F277" w:rsidR="00F0475A" w:rsidRPr="00F0475A" w:rsidRDefault="00BC7FCF" w:rsidP="00BC7FCF">
      <w:pPr>
        <w:ind w:right="718"/>
        <w:rPr>
          <w:rFonts w:ascii="Tahoma" w:eastAsia="BSI Gesta" w:hAnsi="Tahoma" w:cs="Tahoma"/>
          <w:sz w:val="20"/>
          <w:szCs w:val="20"/>
        </w:rPr>
      </w:pPr>
      <w:r w:rsidRPr="00F0475A">
        <w:rPr>
          <w:rFonts w:ascii="Tahoma" w:hAnsi="Tahoma" w:cs="Tahoma"/>
          <w:sz w:val="20"/>
          <w:szCs w:val="20"/>
        </w:rPr>
        <w:t>For enquiries</w:t>
      </w:r>
      <w:r>
        <w:rPr>
          <w:rFonts w:ascii="Tahoma" w:hAnsi="Tahoma" w:cs="Tahoma"/>
          <w:sz w:val="20"/>
          <w:szCs w:val="20"/>
        </w:rPr>
        <w:t xml:space="preserve"> and registration</w:t>
      </w:r>
      <w:r w:rsidRPr="00F0475A">
        <w:rPr>
          <w:rFonts w:ascii="Tahoma" w:hAnsi="Tahoma" w:cs="Tahoma"/>
          <w:sz w:val="20"/>
          <w:szCs w:val="20"/>
        </w:rPr>
        <w:t xml:space="preserve">, please </w:t>
      </w:r>
      <w:r w:rsidR="00B541EC">
        <w:rPr>
          <w:rFonts w:ascii="Tahoma" w:hAnsi="Tahoma" w:cs="Tahoma"/>
          <w:sz w:val="20"/>
          <w:szCs w:val="20"/>
        </w:rPr>
        <w:t>send</w:t>
      </w:r>
      <w:r>
        <w:rPr>
          <w:rFonts w:ascii="Tahoma" w:hAnsi="Tahoma" w:cs="Tahoma"/>
          <w:sz w:val="20"/>
          <w:szCs w:val="20"/>
        </w:rPr>
        <w:t xml:space="preserve"> to </w:t>
      </w:r>
      <w:hyperlink r:id="rId8" w:history="1">
        <w:r w:rsidRPr="00124E11">
          <w:rPr>
            <w:rStyle w:val="Hyperlink"/>
          </w:rPr>
          <w:t>info.malaysia@bsigroup.com</w:t>
        </w:r>
      </w:hyperlink>
      <w:r w:rsidRPr="00F0475A">
        <w:rPr>
          <w:rFonts w:ascii="Tahoma" w:hAnsi="Tahoma" w:cs="Tahoma"/>
          <w:b/>
          <w:spacing w:val="-1"/>
          <w:sz w:val="20"/>
          <w:szCs w:val="20"/>
        </w:rPr>
        <w:t xml:space="preserve"> </w:t>
      </w:r>
      <w:r w:rsidRPr="00F0475A">
        <w:rPr>
          <w:rFonts w:ascii="Tahoma" w:hAnsi="Tahoma" w:cs="Tahoma"/>
          <w:sz w:val="20"/>
          <w:szCs w:val="20"/>
        </w:rPr>
        <w:t xml:space="preserve">or call us at </w:t>
      </w:r>
      <w:r w:rsidRPr="00F0475A">
        <w:rPr>
          <w:rFonts w:ascii="Tahoma" w:hAnsi="Tahoma" w:cs="Tahoma"/>
          <w:b/>
          <w:sz w:val="20"/>
          <w:szCs w:val="20"/>
        </w:rPr>
        <w:t xml:space="preserve">+6 </w:t>
      </w:r>
      <w:r>
        <w:rPr>
          <w:rFonts w:ascii="Tahoma" w:hAnsi="Tahoma" w:cs="Tahoma"/>
          <w:b/>
          <w:sz w:val="20"/>
          <w:szCs w:val="20"/>
        </w:rPr>
        <w:t>03 2242 4211</w:t>
      </w:r>
      <w:r w:rsidRPr="00377A48">
        <w:rPr>
          <w:rFonts w:ascii="Tahoma" w:hAnsi="Tahoma" w:cs="Tahoma"/>
          <w:sz w:val="20"/>
          <w:szCs w:val="20"/>
        </w:rPr>
        <w:t>.</w:t>
      </w:r>
      <w:r>
        <w:rPr>
          <w:rFonts w:ascii="Tahoma" w:hAnsi="Tahoma" w:cs="Tahoma"/>
          <w:sz w:val="20"/>
          <w:szCs w:val="20"/>
        </w:rPr>
        <w:t xml:space="preserve"> Confirmation letter will send to you</w:t>
      </w:r>
      <w:r w:rsidR="00A72F32">
        <w:rPr>
          <w:rFonts w:ascii="Tahoma" w:hAnsi="Tahoma" w:cs="Tahoma"/>
          <w:sz w:val="20"/>
          <w:szCs w:val="20"/>
        </w:rPr>
        <w:t xml:space="preserve"> via email</w:t>
      </w:r>
      <w:r>
        <w:rPr>
          <w:rFonts w:ascii="Tahoma" w:hAnsi="Tahoma" w:cs="Tahoma"/>
          <w:sz w:val="20"/>
          <w:szCs w:val="20"/>
        </w:rPr>
        <w:t xml:space="preserve"> by nearer to the seminar date. </w:t>
      </w:r>
    </w:p>
    <w:p w14:paraId="3D1CF4FF" w14:textId="76F147D4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1AEFAC16" w14:textId="162B63A9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77A98C79" w14:textId="60612B73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  <w:bookmarkStart w:id="0" w:name="_GoBack"/>
      <w:bookmarkEnd w:id="0"/>
    </w:p>
    <w:p w14:paraId="3E7EFEE9" w14:textId="50659969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2905FB5A" w14:textId="199AB46D" w:rsidR="007939C4" w:rsidRPr="00F0475A" w:rsidRDefault="00ED6F09">
      <w:pPr>
        <w:rPr>
          <w:rFonts w:ascii="Tahoma" w:eastAsia="BSI Gesta" w:hAnsi="Tahoma" w:cs="Tahoma"/>
          <w:sz w:val="20"/>
          <w:szCs w:val="20"/>
        </w:rPr>
      </w:pPr>
      <w:r>
        <w:rPr>
          <w:rFonts w:ascii="Tahoma" w:eastAsia="BSI Gesta" w:hAnsi="Tahoma" w:cs="Tahoma"/>
          <w:noProof/>
          <w:sz w:val="20"/>
          <w:szCs w:val="20"/>
          <w:lang w:val="en-MY" w:eastAsia="zh-CN"/>
        </w:rPr>
        <mc:AlternateContent>
          <mc:Choice Requires="wpg">
            <w:drawing>
              <wp:anchor distT="0" distB="0" distL="114300" distR="114300" simplePos="0" relativeHeight="1456" behindDoc="0" locked="0" layoutInCell="1" allowOverlap="1" wp14:anchorId="204AFFD9" wp14:editId="1E7B8CA2">
                <wp:simplePos x="0" y="0"/>
                <wp:positionH relativeFrom="column">
                  <wp:posOffset>99695</wp:posOffset>
                </wp:positionH>
                <wp:positionV relativeFrom="paragraph">
                  <wp:posOffset>49530</wp:posOffset>
                </wp:positionV>
                <wp:extent cx="6850380" cy="1478280"/>
                <wp:effectExtent l="0" t="0" r="0" b="7620"/>
                <wp:wrapNone/>
                <wp:docPr id="129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0380" cy="1478280"/>
                          <a:chOff x="660" y="-1560"/>
                          <a:chExt cx="10432" cy="1692"/>
                        </a:xfrm>
                      </wpg:grpSpPr>
                      <wps:wsp>
                        <wps:cNvPr id="130" name="Freeform 127"/>
                        <wps:cNvSpPr>
                          <a:spLocks/>
                        </wps:cNvSpPr>
                        <wps:spPr bwMode="auto">
                          <a:xfrm>
                            <a:off x="738" y="-1560"/>
                            <a:ext cx="10354" cy="1658"/>
                          </a:xfrm>
                          <a:custGeom>
                            <a:avLst/>
                            <a:gdLst>
                              <a:gd name="T0" fmla="+- 0 738 738"/>
                              <a:gd name="T1" fmla="*/ T0 w 10354"/>
                              <a:gd name="T2" fmla="+- 0 97 -1560"/>
                              <a:gd name="T3" fmla="*/ 97 h 1658"/>
                              <a:gd name="T4" fmla="+- 0 11092 738"/>
                              <a:gd name="T5" fmla="*/ T4 w 10354"/>
                              <a:gd name="T6" fmla="+- 0 97 -1560"/>
                              <a:gd name="T7" fmla="*/ 97 h 1658"/>
                              <a:gd name="T8" fmla="+- 0 11092 738"/>
                              <a:gd name="T9" fmla="*/ T8 w 10354"/>
                              <a:gd name="T10" fmla="+- 0 -1560 -1560"/>
                              <a:gd name="T11" fmla="*/ -1560 h 1658"/>
                              <a:gd name="T12" fmla="+- 0 738 738"/>
                              <a:gd name="T13" fmla="*/ T12 w 10354"/>
                              <a:gd name="T14" fmla="+- 0 -1560 -1560"/>
                              <a:gd name="T15" fmla="*/ -1560 h 1658"/>
                              <a:gd name="T16" fmla="+- 0 738 738"/>
                              <a:gd name="T17" fmla="*/ T16 w 10354"/>
                              <a:gd name="T18" fmla="+- 0 97 -1560"/>
                              <a:gd name="T19" fmla="*/ 97 h 16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354" h="1658">
                                <a:moveTo>
                                  <a:pt x="0" y="1657"/>
                                </a:moveTo>
                                <a:lnTo>
                                  <a:pt x="10354" y="1657"/>
                                </a:lnTo>
                                <a:lnTo>
                                  <a:pt x="1035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57"/>
                                </a:lnTo>
                              </a:path>
                            </a:pathLst>
                          </a:custGeom>
                          <a:noFill/>
                          <a:ln w="8681">
                            <a:noFill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Text Box 126"/>
                        <wps:cNvSpPr txBox="1">
                          <a:spLocks noChangeArrowheads="1"/>
                        </wps:cNvSpPr>
                        <wps:spPr bwMode="auto">
                          <a:xfrm>
                            <a:off x="660" y="-1485"/>
                            <a:ext cx="5424" cy="1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8049E4" w14:textId="77777777" w:rsidR="00BC7FCF" w:rsidRDefault="00BC7FCF">
                              <w:pPr>
                                <w:spacing w:line="241" w:lineRule="exact"/>
                                <w:ind w:left="36"/>
                                <w:jc w:val="both"/>
                                <w:rPr>
                                  <w:rFonts w:ascii="Tahoma" w:hAnsi="Tahoma" w:cs="Tahoma"/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</w:pPr>
                            </w:p>
                            <w:p w14:paraId="6962ABED" w14:textId="77777777" w:rsidR="00BC7FCF" w:rsidRDefault="00BC7FCF">
                              <w:pPr>
                                <w:spacing w:line="241" w:lineRule="exact"/>
                                <w:ind w:left="36"/>
                                <w:jc w:val="both"/>
                                <w:rPr>
                                  <w:rFonts w:ascii="Tahoma" w:hAnsi="Tahoma" w:cs="Tahoma"/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</w:pPr>
                            </w:p>
                            <w:p w14:paraId="5AD3D4F9" w14:textId="77777777" w:rsidR="00BC7FCF" w:rsidRDefault="00BC7FCF">
                              <w:pPr>
                                <w:spacing w:line="241" w:lineRule="exact"/>
                                <w:ind w:left="36"/>
                                <w:jc w:val="both"/>
                                <w:rPr>
                                  <w:rFonts w:ascii="Tahoma" w:hAnsi="Tahoma" w:cs="Tahoma"/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</w:pPr>
                            </w:p>
                            <w:p w14:paraId="6D991AEA" w14:textId="096AA1F4" w:rsidR="007939C4" w:rsidRPr="00ED6F09" w:rsidRDefault="00BC7FCF">
                              <w:pPr>
                                <w:spacing w:line="241" w:lineRule="exact"/>
                                <w:ind w:left="36"/>
                                <w:jc w:val="both"/>
                                <w:rPr>
                                  <w:rFonts w:ascii="Tahoma" w:eastAsia="BSI Gesta" w:hAnsi="Tahoma" w:cs="Tahom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  <w:t>Important note</w:t>
                              </w:r>
                              <w:r w:rsidR="00B4429A" w:rsidRPr="00ED6F09">
                                <w:rPr>
                                  <w:rFonts w:ascii="Tahoma" w:hAnsi="Tahoma" w:cs="Tahoma"/>
                                  <w:b/>
                                  <w:color w:val="FF0000"/>
                                  <w:sz w:val="18"/>
                                  <w:szCs w:val="18"/>
                                </w:rPr>
                                <w:t>:</w:t>
                              </w:r>
                            </w:p>
                            <w:p w14:paraId="25AA7F51" w14:textId="171EF5C2" w:rsidR="007939C4" w:rsidRPr="00BC7FCF" w:rsidRDefault="0088325E" w:rsidP="00BC7FCF">
                              <w:pPr>
                                <w:spacing w:before="151" w:line="280" w:lineRule="auto"/>
                                <w:rPr>
                                  <w:rFonts w:ascii="Tahoma" w:hAnsi="Tahoma" w:cs="Tahoma"/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>
                                <w:rPr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>A penalty fees</w:t>
                              </w:r>
                              <w:proofErr w:type="gramEnd"/>
                              <w:r>
                                <w:rPr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 xml:space="preserve"> of RM15</w:t>
                              </w:r>
                              <w:r w:rsidR="00BC7FCF" w:rsidRPr="00BC7FCF">
                                <w:rPr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>0 will be charged should the registered delegate/s fail to turn up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2" name="Text Box 125"/>
                        <wps:cNvSpPr txBox="1">
                          <a:spLocks noChangeArrowheads="1"/>
                        </wps:cNvSpPr>
                        <wps:spPr bwMode="auto">
                          <a:xfrm>
                            <a:off x="6931" y="-552"/>
                            <a:ext cx="3874" cy="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93CDD4" w14:textId="77777777" w:rsidR="007939C4" w:rsidRPr="00ED6F09" w:rsidRDefault="00B4429A">
                              <w:pPr>
                                <w:tabs>
                                  <w:tab w:val="left" w:pos="3873"/>
                                </w:tabs>
                                <w:spacing w:line="184" w:lineRule="exact"/>
                                <w:jc w:val="center"/>
                                <w:rPr>
                                  <w:rFonts w:ascii="Tahoma" w:eastAsia="Times New Roman" w:hAnsi="Tahoma" w:cs="Tahoma"/>
                                  <w:sz w:val="18"/>
                                  <w:szCs w:val="18"/>
                                </w:rPr>
                              </w:pPr>
                              <w:r w:rsidRPr="00ED6F09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u w:val="single" w:color="000000"/>
                                </w:rPr>
                                <w:t xml:space="preserve"> </w:t>
                              </w:r>
                              <w:r w:rsidRPr="00ED6F09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u w:val="single" w:color="000000"/>
                                </w:rPr>
                                <w:tab/>
                              </w:r>
                            </w:p>
                            <w:p w14:paraId="394C1B01" w14:textId="77777777" w:rsidR="007939C4" w:rsidRPr="00ED6F09" w:rsidRDefault="00B4429A">
                              <w:pPr>
                                <w:spacing w:before="116" w:line="185" w:lineRule="exact"/>
                                <w:ind w:right="44"/>
                                <w:jc w:val="center"/>
                                <w:rPr>
                                  <w:rFonts w:ascii="Tahoma" w:eastAsia="BSI Gesta" w:hAnsi="Tahoma" w:cs="Tahoma"/>
                                  <w:sz w:val="20"/>
                                  <w:szCs w:val="20"/>
                                </w:rPr>
                              </w:pPr>
                              <w:r w:rsidRPr="00ED6F09">
                                <w:rPr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 xml:space="preserve">Signature </w:t>
                              </w:r>
                              <w:r w:rsidR="00BC2F69" w:rsidRPr="00ED6F09">
                                <w:rPr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and</w:t>
                              </w:r>
                              <w:r w:rsidRPr="00ED6F09">
                                <w:rPr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BC2F69" w:rsidRPr="00ED6F09">
                                <w:rPr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c</w:t>
                              </w:r>
                              <w:r w:rsidRPr="00ED6F09">
                                <w:rPr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 xml:space="preserve">ompany </w:t>
                              </w:r>
                              <w:r w:rsidR="00BC2F69" w:rsidRPr="00ED6F09">
                                <w:rPr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s</w:t>
                              </w:r>
                              <w:r w:rsidRPr="00ED6F09">
                                <w:rPr>
                                  <w:rFonts w:ascii="Tahoma" w:hAnsi="Tahoma" w:cs="Tahoma"/>
                                  <w:sz w:val="20"/>
                                  <w:szCs w:val="20"/>
                                </w:rPr>
                                <w:t>tam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4AFFD9" id="Group 124" o:spid="_x0000_s1026" style="position:absolute;margin-left:7.85pt;margin-top:3.9pt;width:539.4pt;height:116.4pt;z-index:1456;mso-width-relative:margin;mso-height-relative:margin" coordorigin="660,-1560" coordsize="10432,1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">
                <v:shape id="Freeform 127" o:spid="_x0000_s1027" style="position:absolute;left:738;top:-1560;width:10354;height:1658;visibility:visible;mso-wrap-style:square;v-text-anchor:top" coordsize="10354,1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" path="m,1657r10354,l10354,,,,,1657e" filled="f" stroked="f" strokeweight=".24114mm">
                  <v:path arrowok="t" o:connecttype="custom" o:connectlocs="0,97;10354,97;10354,-1560;0,-1560;0,97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6" o:spid="_x0000_s1028" type="#_x0000_t202" style="position:absolute;left:660;top:-1485;width:5424;height:16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7J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wP4+ycMAAADcAAAADwAA&#10;AAAAAAAAAAAAAAAHAgAAZHJzL2Rvd25yZXYueG1sUEsFBgAAAAADAAMAtwAAAPcCAAAAAA==&#10;" filled="f" stroked="f">
                  <v:textbox inset="0,0,0,0">
                    <w:txbxContent>
                      <w:p w14:paraId="598049E4" w14:textId="77777777" w:rsidR="00BC7FCF" w:rsidRDefault="00BC7FCF">
                        <w:pPr>
                          <w:spacing w:line="241" w:lineRule="exact"/>
                          <w:ind w:left="36"/>
                          <w:jc w:val="both"/>
                          <w:rPr>
                            <w:rFonts w:ascii="Tahoma" w:hAnsi="Tahoma" w:cs="Tahoma"/>
                            <w:b/>
                            <w:color w:val="FF0000"/>
                            <w:sz w:val="18"/>
                            <w:szCs w:val="18"/>
                          </w:rPr>
                        </w:pPr>
                      </w:p>
                      <w:p w14:paraId="6962ABED" w14:textId="77777777" w:rsidR="00BC7FCF" w:rsidRDefault="00BC7FCF">
                        <w:pPr>
                          <w:spacing w:line="241" w:lineRule="exact"/>
                          <w:ind w:left="36"/>
                          <w:jc w:val="both"/>
                          <w:rPr>
                            <w:rFonts w:ascii="Tahoma" w:hAnsi="Tahoma" w:cs="Tahoma"/>
                            <w:b/>
                            <w:color w:val="FF0000"/>
                            <w:sz w:val="18"/>
                            <w:szCs w:val="18"/>
                          </w:rPr>
                        </w:pPr>
                      </w:p>
                      <w:p w14:paraId="5AD3D4F9" w14:textId="77777777" w:rsidR="00BC7FCF" w:rsidRDefault="00BC7FCF">
                        <w:pPr>
                          <w:spacing w:line="241" w:lineRule="exact"/>
                          <w:ind w:left="36"/>
                          <w:jc w:val="both"/>
                          <w:rPr>
                            <w:rFonts w:ascii="Tahoma" w:hAnsi="Tahoma" w:cs="Tahoma"/>
                            <w:b/>
                            <w:color w:val="FF0000"/>
                            <w:sz w:val="18"/>
                            <w:szCs w:val="18"/>
                          </w:rPr>
                        </w:pPr>
                      </w:p>
                      <w:p w14:paraId="6D991AEA" w14:textId="096AA1F4" w:rsidR="007939C4" w:rsidRPr="00ED6F09" w:rsidRDefault="00BC7FCF">
                        <w:pPr>
                          <w:spacing w:line="241" w:lineRule="exact"/>
                          <w:ind w:left="36"/>
                          <w:jc w:val="both"/>
                          <w:rPr>
                            <w:rFonts w:ascii="Tahoma" w:eastAsia="BSI Gesta" w:hAnsi="Tahoma" w:cs="Tahoma"/>
                            <w:sz w:val="18"/>
                            <w:szCs w:val="18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color w:val="FF0000"/>
                            <w:sz w:val="18"/>
                            <w:szCs w:val="18"/>
                          </w:rPr>
                          <w:t>Important note</w:t>
                        </w:r>
                        <w:r w:rsidR="00B4429A" w:rsidRPr="00ED6F09">
                          <w:rPr>
                            <w:rFonts w:ascii="Tahoma" w:hAnsi="Tahoma" w:cs="Tahoma"/>
                            <w:b/>
                            <w:color w:val="FF0000"/>
                            <w:sz w:val="18"/>
                            <w:szCs w:val="18"/>
                          </w:rPr>
                          <w:t>:</w:t>
                        </w:r>
                      </w:p>
                      <w:p w14:paraId="25AA7F51" w14:textId="171EF5C2" w:rsidR="007939C4" w:rsidRPr="00BC7FCF" w:rsidRDefault="0088325E" w:rsidP="00BC7FCF">
                        <w:pPr>
                          <w:spacing w:before="151" w:line="280" w:lineRule="auto"/>
                          <w:rPr>
                            <w:rFonts w:ascii="Tahoma" w:hAnsi="Tahoma" w:cs="Tahoma"/>
                            <w:sz w:val="18"/>
                            <w:szCs w:val="18"/>
                          </w:rPr>
                        </w:pPr>
                        <w:proofErr w:type="gramStart"/>
                        <w:r>
                          <w:rPr>
                            <w:rFonts w:ascii="Tahoma" w:hAnsi="Tahoma" w:cs="Tahoma"/>
                            <w:sz w:val="18"/>
                            <w:szCs w:val="18"/>
                          </w:rPr>
                          <w:t>A penalty fees</w:t>
                        </w:r>
                        <w:proofErr w:type="gramEnd"/>
                        <w:r>
                          <w:rPr>
                            <w:rFonts w:ascii="Tahoma" w:hAnsi="Tahoma" w:cs="Tahoma"/>
                            <w:sz w:val="18"/>
                            <w:szCs w:val="18"/>
                          </w:rPr>
                          <w:t xml:space="preserve"> of RM15</w:t>
                        </w:r>
                        <w:r w:rsidR="00BC7FCF" w:rsidRPr="00BC7FCF">
                          <w:rPr>
                            <w:rFonts w:ascii="Tahoma" w:hAnsi="Tahoma" w:cs="Tahoma"/>
                            <w:sz w:val="18"/>
                            <w:szCs w:val="18"/>
                          </w:rPr>
                          <w:t>0 will be charged should the registered delegate/s fail to turn up.</w:t>
                        </w:r>
                      </w:p>
                    </w:txbxContent>
                  </v:textbox>
                </v:shape>
                <v:shape id="Text Box 125" o:spid="_x0000_s1029" type="#_x0000_t202" style="position:absolute;left:6931;top:-552;width:3874;height:4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KC+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6xRuz8QLZH4FAAD//wMAUEsBAi0AFAAGAAgAAAAhANvh9svuAAAAhQEAABMAAAAAAAAAAAAA&#10;AAAAAAAAAFtDb250ZW50X1R5cGVzXS54bWxQSwECLQAUAAYACAAAACEAWvQsW78AAAAVAQAACwAA&#10;AAAAAAAAAAAAAAAfAQAAX3JlbHMvLnJlbHNQSwECLQAUAAYACAAAACEAMCygvsMAAADcAAAADwAA&#10;AAAAAAAAAAAAAAAHAgAAZHJzL2Rvd25yZXYueG1sUEsFBgAAAAADAAMAtwAAAPcCAAAAAA==&#10;" filled="f" stroked="f">
                  <v:textbox inset="0,0,0,0">
                    <w:txbxContent>
                      <w:p w14:paraId="5893CDD4" w14:textId="77777777" w:rsidR="007939C4" w:rsidRPr="00ED6F09" w:rsidRDefault="00B4429A">
                        <w:pPr>
                          <w:tabs>
                            <w:tab w:val="left" w:pos="3873"/>
                          </w:tabs>
                          <w:spacing w:line="184" w:lineRule="exact"/>
                          <w:jc w:val="center"/>
                          <w:rPr>
                            <w:rFonts w:ascii="Tahoma" w:eastAsia="Times New Roman" w:hAnsi="Tahoma" w:cs="Tahoma"/>
                            <w:sz w:val="18"/>
                            <w:szCs w:val="18"/>
                          </w:rPr>
                        </w:pPr>
                        <w:r w:rsidRPr="00ED6F09">
                          <w:rPr>
                            <w:rFonts w:ascii="Tahoma" w:hAnsi="Tahoma" w:cs="Tahoma"/>
                            <w:sz w:val="18"/>
                            <w:szCs w:val="18"/>
                            <w:u w:val="single" w:color="000000"/>
                          </w:rPr>
                          <w:t xml:space="preserve"> </w:t>
                        </w:r>
                        <w:r w:rsidRPr="00ED6F09">
                          <w:rPr>
                            <w:rFonts w:ascii="Tahoma" w:hAnsi="Tahoma" w:cs="Tahoma"/>
                            <w:sz w:val="18"/>
                            <w:szCs w:val="18"/>
                            <w:u w:val="single" w:color="000000"/>
                          </w:rPr>
                          <w:tab/>
                        </w:r>
                      </w:p>
                      <w:p w14:paraId="394C1B01" w14:textId="77777777" w:rsidR="007939C4" w:rsidRPr="00ED6F09" w:rsidRDefault="00B4429A">
                        <w:pPr>
                          <w:spacing w:before="116" w:line="185" w:lineRule="exact"/>
                          <w:ind w:right="44"/>
                          <w:jc w:val="center"/>
                          <w:rPr>
                            <w:rFonts w:ascii="Tahoma" w:eastAsia="BSI Gesta" w:hAnsi="Tahoma" w:cs="Tahoma"/>
                            <w:sz w:val="20"/>
                            <w:szCs w:val="20"/>
                          </w:rPr>
                        </w:pPr>
                        <w:r w:rsidRPr="00ED6F09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Signature </w:t>
                        </w:r>
                        <w:r w:rsidR="00BC2F69" w:rsidRPr="00ED6F09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and</w:t>
                        </w:r>
                        <w:r w:rsidRPr="00ED6F09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 </w:t>
                        </w:r>
                        <w:r w:rsidR="00BC2F69" w:rsidRPr="00ED6F09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c</w:t>
                        </w:r>
                        <w:r w:rsidRPr="00ED6F09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 xml:space="preserve">ompany </w:t>
                        </w:r>
                        <w:r w:rsidR="00BC2F69" w:rsidRPr="00ED6F09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s</w:t>
                        </w:r>
                        <w:r w:rsidRPr="00ED6F09">
                          <w:rPr>
                            <w:rFonts w:ascii="Tahoma" w:hAnsi="Tahoma" w:cs="Tahoma"/>
                            <w:sz w:val="20"/>
                            <w:szCs w:val="20"/>
                          </w:rPr>
                          <w:t>tam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8862D7" w14:textId="77777777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3C44C652" w14:textId="77777777" w:rsidR="007939C4" w:rsidRPr="00F0475A" w:rsidRDefault="007939C4">
      <w:pPr>
        <w:spacing w:before="7"/>
        <w:rPr>
          <w:rFonts w:ascii="Tahoma" w:eastAsia="BSI Gesta" w:hAnsi="Tahoma" w:cs="Tahoma"/>
          <w:sz w:val="20"/>
          <w:szCs w:val="20"/>
        </w:rPr>
      </w:pPr>
    </w:p>
    <w:p w14:paraId="35790710" w14:textId="77777777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7F10D164" w14:textId="77777777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433DEEB3" w14:textId="77777777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39FB2F28" w14:textId="77777777" w:rsidR="007939C4" w:rsidRPr="00F0475A" w:rsidRDefault="007939C4">
      <w:pPr>
        <w:rPr>
          <w:rFonts w:ascii="Tahoma" w:eastAsia="BSI Gesta" w:hAnsi="Tahoma" w:cs="Tahoma"/>
          <w:sz w:val="20"/>
          <w:szCs w:val="20"/>
        </w:rPr>
      </w:pPr>
    </w:p>
    <w:p w14:paraId="744CDB1C" w14:textId="48F4B7B6" w:rsidR="007939C4" w:rsidRPr="00F0475A" w:rsidRDefault="007939C4">
      <w:pPr>
        <w:spacing w:before="16"/>
        <w:ind w:left="134"/>
        <w:rPr>
          <w:rFonts w:ascii="Tahoma" w:eastAsia="BSI Gesta" w:hAnsi="Tahoma" w:cs="Tahoma"/>
          <w:sz w:val="20"/>
          <w:szCs w:val="20"/>
        </w:rPr>
      </w:pPr>
    </w:p>
    <w:p w14:paraId="25E075F4" w14:textId="77777777" w:rsidR="00ED6F09" w:rsidRDefault="00ED6F09" w:rsidP="00377A48">
      <w:pPr>
        <w:ind w:left="142"/>
        <w:rPr>
          <w:rFonts w:ascii="Tahoma" w:hAnsi="Tahoma" w:cs="Tahoma"/>
          <w:sz w:val="20"/>
          <w:szCs w:val="20"/>
        </w:rPr>
      </w:pPr>
    </w:p>
    <w:p w14:paraId="5A7E73F4" w14:textId="486EE487" w:rsidR="00BC7FCF" w:rsidRDefault="00BC7FCF">
      <w:pPr>
        <w:rPr>
          <w:rFonts w:ascii="Tahoma" w:hAnsi="Tahoma" w:cs="Tahoma"/>
          <w:color w:val="FF0000"/>
          <w:sz w:val="20"/>
          <w:szCs w:val="20"/>
        </w:rPr>
      </w:pPr>
    </w:p>
    <w:p w14:paraId="07208BCF" w14:textId="77777777" w:rsidR="00BC7FCF" w:rsidRDefault="00BC7FCF" w:rsidP="00135959">
      <w:pPr>
        <w:ind w:left="142"/>
        <w:rPr>
          <w:rFonts w:ascii="Tahoma" w:hAnsi="Tahoma" w:cs="Tahoma"/>
          <w:color w:val="FF0000"/>
          <w:sz w:val="20"/>
          <w:szCs w:val="20"/>
        </w:rPr>
      </w:pPr>
    </w:p>
    <w:p w14:paraId="49CA0D6F" w14:textId="77777777" w:rsidR="00BC7FCF" w:rsidRDefault="00BC7FCF" w:rsidP="00135959">
      <w:pPr>
        <w:ind w:left="142"/>
        <w:rPr>
          <w:rFonts w:ascii="Tahoma" w:hAnsi="Tahoma" w:cs="Tahoma"/>
          <w:color w:val="FF0000"/>
          <w:sz w:val="20"/>
          <w:szCs w:val="20"/>
        </w:rPr>
      </w:pPr>
    </w:p>
    <w:p w14:paraId="6C3683AB" w14:textId="06A02C24" w:rsidR="00B4429A" w:rsidRPr="00135959" w:rsidRDefault="00377A48" w:rsidP="00135959">
      <w:pPr>
        <w:ind w:left="14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color w:val="FF0000"/>
          <w:sz w:val="20"/>
          <w:szCs w:val="20"/>
        </w:rPr>
        <w:br/>
      </w:r>
    </w:p>
    <w:p w14:paraId="6F3B8F17" w14:textId="465FAD6D" w:rsidR="007939C4" w:rsidRPr="00377A48" w:rsidRDefault="007939C4" w:rsidP="00377A48">
      <w:pPr>
        <w:rPr>
          <w:rFonts w:ascii="Tahoma" w:eastAsia="BSI Gesta" w:hAnsi="Tahoma" w:cs="Tahoma"/>
          <w:sz w:val="18"/>
          <w:szCs w:val="18"/>
        </w:rPr>
      </w:pPr>
    </w:p>
    <w:sectPr w:rsidR="007939C4" w:rsidRPr="00377A48" w:rsidSect="002A2EB1">
      <w:headerReference w:type="default" r:id="rId9"/>
      <w:footerReference w:type="default" r:id="rId10"/>
      <w:type w:val="continuous"/>
      <w:pgSz w:w="11910" w:h="16840"/>
      <w:pgMar w:top="280" w:right="0" w:bottom="280" w:left="56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03E3B1" w14:textId="77777777" w:rsidR="00BD6DBF" w:rsidRDefault="00BD6DBF" w:rsidP="00B4429A">
      <w:r>
        <w:separator/>
      </w:r>
    </w:p>
  </w:endnote>
  <w:endnote w:type="continuationSeparator" w:id="0">
    <w:p w14:paraId="4AD1826F" w14:textId="77777777" w:rsidR="00BD6DBF" w:rsidRDefault="00BD6DBF" w:rsidP="00B44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SI Gesta">
    <w:altName w:val="Arial"/>
    <w:panose1 w:val="02000000000000000000"/>
    <w:charset w:val="00"/>
    <w:family w:val="modern"/>
    <w:notTrueType/>
    <w:pitch w:val="variable"/>
    <w:sig w:usb0="800000AF" w:usb1="1000204A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54957A" w14:textId="3F8B4531" w:rsidR="00B4429A" w:rsidRPr="00B4429A" w:rsidRDefault="002A0801" w:rsidP="002A0801">
    <w:pPr>
      <w:tabs>
        <w:tab w:val="left" w:pos="9180"/>
      </w:tabs>
      <w:spacing w:line="150" w:lineRule="atLeast"/>
      <w:ind w:left="153"/>
      <w:rPr>
        <w:rFonts w:ascii="BSI Gesta" w:eastAsia="BSI Gesta" w:hAnsi="BSI Gesta" w:cs="BSI Gesta"/>
        <w:sz w:val="20"/>
        <w:szCs w:val="20"/>
      </w:rPr>
    </w:pPr>
    <w:r>
      <w:rPr>
        <w:rFonts w:ascii="BSI Gesta"/>
        <w:noProof/>
        <w:position w:val="5"/>
        <w:sz w:val="20"/>
        <w:lang w:val="en-MY" w:eastAsia="zh-CN"/>
      </w:rPr>
      <w:drawing>
        <wp:inline distT="0" distB="0" distL="0" distR="0" wp14:anchorId="599145B5" wp14:editId="60B2A6EB">
          <wp:extent cx="1179576" cy="914400"/>
          <wp:effectExtent l="0" t="0" r="1905" b="0"/>
          <wp:docPr id="155" name="Picture 1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" name="modifield_BSI-strap RGB jp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9576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BSI Gesta" w:eastAsia="BSI Gesta" w:hAnsi="BSI Gesta" w:cs="BSI Gesta"/>
        <w:noProof/>
        <w:sz w:val="20"/>
        <w:szCs w:val="20"/>
      </w:rPr>
      <w:t xml:space="preserve">                                                                                    </w:t>
    </w:r>
    <w:r>
      <w:rPr>
        <w:rFonts w:ascii="BSI Gesta" w:eastAsia="BSI Gesta" w:hAnsi="BSI Gesta" w:cs="BSI Gesta"/>
        <w:noProof/>
        <w:sz w:val="20"/>
        <w:szCs w:val="20"/>
        <w:lang w:val="en-MY" w:eastAsia="zh-CN"/>
      </w:rPr>
      <w:drawing>
        <wp:inline distT="0" distB="0" distL="0" distR="0" wp14:anchorId="73C2AB56" wp14:editId="0E340452">
          <wp:extent cx="2770632" cy="914400"/>
          <wp:effectExtent l="0" t="0" r="0" b="0"/>
          <wp:docPr id="156" name="Picture 1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" name="modifield_Strapline RGB jpg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0632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4429A">
      <w:rPr>
        <w:rFonts w:ascii="BSI Gesta"/>
        <w:position w:val="5"/>
        <w:sz w:val="20"/>
      </w:rPr>
      <w:tab/>
    </w:r>
    <w:r w:rsidR="00B4429A">
      <w:rPr>
        <w:rFonts w:ascii="BSI Gesta"/>
        <w:position w:val="6"/>
        <w:sz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AC4E8F" w14:textId="77777777" w:rsidR="00BD6DBF" w:rsidRDefault="00BD6DBF" w:rsidP="00B4429A">
      <w:r>
        <w:separator/>
      </w:r>
    </w:p>
  </w:footnote>
  <w:footnote w:type="continuationSeparator" w:id="0">
    <w:p w14:paraId="03BF12CC" w14:textId="77777777" w:rsidR="00BD6DBF" w:rsidRDefault="00BD6DBF" w:rsidP="00B442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F96A8" w14:textId="2B8F84CE" w:rsidR="00B4429A" w:rsidRPr="00437777" w:rsidRDefault="00437777" w:rsidP="006420CE">
    <w:pPr>
      <w:spacing w:line="200" w:lineRule="atLeast"/>
      <w:ind w:left="-142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noProof/>
        <w:sz w:val="20"/>
        <w:szCs w:val="20"/>
        <w:lang w:val="en-MY" w:eastAsia="zh-CN"/>
      </w:rPr>
      <w:drawing>
        <wp:inline distT="0" distB="0" distL="0" distR="0" wp14:anchorId="2EC53C4E" wp14:editId="7FD721FE">
          <wp:extent cx="7087653" cy="2126296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Y-MD-Med-Talk-19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7653" cy="21262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A7B78"/>
    <w:multiLevelType w:val="hybridMultilevel"/>
    <w:tmpl w:val="5A528E6A"/>
    <w:lvl w:ilvl="0" w:tplc="0F02386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733B65EB"/>
    <w:multiLevelType w:val="hybridMultilevel"/>
    <w:tmpl w:val="701678F2"/>
    <w:lvl w:ilvl="0" w:tplc="692A0466">
      <w:start w:val="1"/>
      <w:numFmt w:val="bullet"/>
      <w:lvlText w:val=""/>
      <w:lvlJc w:val="left"/>
      <w:pPr>
        <w:ind w:left="309" w:hanging="201"/>
      </w:pPr>
      <w:rPr>
        <w:rFonts w:ascii="Symbol" w:eastAsia="Symbol" w:hAnsi="Symbol" w:hint="default"/>
        <w:position w:val="-2"/>
        <w:sz w:val="16"/>
        <w:szCs w:val="16"/>
      </w:rPr>
    </w:lvl>
    <w:lvl w:ilvl="1" w:tplc="2E32ABC8">
      <w:start w:val="1"/>
      <w:numFmt w:val="bullet"/>
      <w:lvlText w:val="•"/>
      <w:lvlJc w:val="left"/>
      <w:pPr>
        <w:ind w:left="1412" w:hanging="201"/>
      </w:pPr>
      <w:rPr>
        <w:rFonts w:hint="default"/>
      </w:rPr>
    </w:lvl>
    <w:lvl w:ilvl="2" w:tplc="B0E6091E">
      <w:start w:val="1"/>
      <w:numFmt w:val="bullet"/>
      <w:lvlText w:val="•"/>
      <w:lvlJc w:val="left"/>
      <w:pPr>
        <w:ind w:left="2516" w:hanging="201"/>
      </w:pPr>
      <w:rPr>
        <w:rFonts w:hint="default"/>
      </w:rPr>
    </w:lvl>
    <w:lvl w:ilvl="3" w:tplc="08920FFA">
      <w:start w:val="1"/>
      <w:numFmt w:val="bullet"/>
      <w:lvlText w:val="•"/>
      <w:lvlJc w:val="left"/>
      <w:pPr>
        <w:ind w:left="3620" w:hanging="201"/>
      </w:pPr>
      <w:rPr>
        <w:rFonts w:hint="default"/>
      </w:rPr>
    </w:lvl>
    <w:lvl w:ilvl="4" w:tplc="634276F6">
      <w:start w:val="1"/>
      <w:numFmt w:val="bullet"/>
      <w:lvlText w:val="•"/>
      <w:lvlJc w:val="left"/>
      <w:pPr>
        <w:ind w:left="4723" w:hanging="201"/>
      </w:pPr>
      <w:rPr>
        <w:rFonts w:hint="default"/>
      </w:rPr>
    </w:lvl>
    <w:lvl w:ilvl="5" w:tplc="58704A86">
      <w:start w:val="1"/>
      <w:numFmt w:val="bullet"/>
      <w:lvlText w:val="•"/>
      <w:lvlJc w:val="left"/>
      <w:pPr>
        <w:ind w:left="5827" w:hanging="201"/>
      </w:pPr>
      <w:rPr>
        <w:rFonts w:hint="default"/>
      </w:rPr>
    </w:lvl>
    <w:lvl w:ilvl="6" w:tplc="8B96A39C">
      <w:start w:val="1"/>
      <w:numFmt w:val="bullet"/>
      <w:lvlText w:val="•"/>
      <w:lvlJc w:val="left"/>
      <w:pPr>
        <w:ind w:left="6931" w:hanging="201"/>
      </w:pPr>
      <w:rPr>
        <w:rFonts w:hint="default"/>
      </w:rPr>
    </w:lvl>
    <w:lvl w:ilvl="7" w:tplc="14B8589E">
      <w:start w:val="1"/>
      <w:numFmt w:val="bullet"/>
      <w:lvlText w:val="•"/>
      <w:lvlJc w:val="left"/>
      <w:pPr>
        <w:ind w:left="8035" w:hanging="201"/>
      </w:pPr>
      <w:rPr>
        <w:rFonts w:hint="default"/>
      </w:rPr>
    </w:lvl>
    <w:lvl w:ilvl="8" w:tplc="16BA6372">
      <w:start w:val="1"/>
      <w:numFmt w:val="bullet"/>
      <w:lvlText w:val="•"/>
      <w:lvlJc w:val="left"/>
      <w:pPr>
        <w:ind w:left="9138" w:hanging="20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MzI2tjAztrAwsbRU0lEKTi0uzszPAykwrgUAjbFsZywAAAA="/>
  </w:docVars>
  <w:rsids>
    <w:rsidRoot w:val="007939C4"/>
    <w:rsid w:val="000A4C69"/>
    <w:rsid w:val="000F0A1E"/>
    <w:rsid w:val="00124E11"/>
    <w:rsid w:val="00135959"/>
    <w:rsid w:val="00160CE0"/>
    <w:rsid w:val="001675C1"/>
    <w:rsid w:val="001840FE"/>
    <w:rsid w:val="00231E9C"/>
    <w:rsid w:val="00292EFB"/>
    <w:rsid w:val="002978C7"/>
    <w:rsid w:val="002A0801"/>
    <w:rsid w:val="002A2EB1"/>
    <w:rsid w:val="00325ADA"/>
    <w:rsid w:val="00377A48"/>
    <w:rsid w:val="00437777"/>
    <w:rsid w:val="004726E1"/>
    <w:rsid w:val="006420CE"/>
    <w:rsid w:val="00732660"/>
    <w:rsid w:val="007939C4"/>
    <w:rsid w:val="00816882"/>
    <w:rsid w:val="008269F1"/>
    <w:rsid w:val="00860BEE"/>
    <w:rsid w:val="00881644"/>
    <w:rsid w:val="0088325E"/>
    <w:rsid w:val="00951917"/>
    <w:rsid w:val="009A488E"/>
    <w:rsid w:val="009F1C83"/>
    <w:rsid w:val="009F7638"/>
    <w:rsid w:val="00A67BAB"/>
    <w:rsid w:val="00A72F32"/>
    <w:rsid w:val="00B1730F"/>
    <w:rsid w:val="00B4429A"/>
    <w:rsid w:val="00B541EC"/>
    <w:rsid w:val="00BC2F69"/>
    <w:rsid w:val="00BC7FCF"/>
    <w:rsid w:val="00BD6DBF"/>
    <w:rsid w:val="00C904E8"/>
    <w:rsid w:val="00CF20CB"/>
    <w:rsid w:val="00D6514A"/>
    <w:rsid w:val="00DA1558"/>
    <w:rsid w:val="00DE7DAF"/>
    <w:rsid w:val="00EC29E2"/>
    <w:rsid w:val="00ED6F09"/>
    <w:rsid w:val="00F0475A"/>
    <w:rsid w:val="00F430C4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9D1637"/>
  <w15:docId w15:val="{1CC1B167-8257-401A-9713-C535BD8EA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92"/>
      <w:ind w:left="133"/>
      <w:outlineLvl w:val="0"/>
    </w:pPr>
    <w:rPr>
      <w:rFonts w:ascii="BSI Gesta" w:eastAsia="BSI Gesta" w:hAnsi="BSI Gesta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34"/>
      <w:ind w:left="142"/>
      <w:outlineLvl w:val="1"/>
    </w:pPr>
    <w:rPr>
      <w:rFonts w:ascii="BSI Gesta" w:eastAsia="BSI Gesta" w:hAnsi="BSI Gest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"/>
      <w:ind w:left="308" w:hanging="200"/>
    </w:pPr>
    <w:rPr>
      <w:rFonts w:ascii="BSI Gesta" w:eastAsia="BSI Gesta" w:hAnsi="BSI Gesta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442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29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442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6">
    <w:name w:val="Light Shading Accent 6"/>
    <w:basedOn w:val="TableNormal"/>
    <w:uiPriority w:val="60"/>
    <w:rsid w:val="00B4429A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2">
    <w:name w:val="Light Grid Accent 2"/>
    <w:basedOn w:val="TableNormal"/>
    <w:uiPriority w:val="62"/>
    <w:rsid w:val="00B4429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character" w:styleId="Hyperlink">
    <w:name w:val="Hyperlink"/>
    <w:uiPriority w:val="99"/>
    <w:unhideWhenUsed/>
    <w:qFormat/>
    <w:rsid w:val="00377A48"/>
    <w:rPr>
      <w:rFonts w:ascii="Tahoma" w:hAnsi="Tahoma" w:cs="Tahoma"/>
      <w:color w:val="D72D18"/>
      <w:sz w:val="20"/>
      <w:szCs w:val="20"/>
      <w:u w:color="D72D18"/>
    </w:rPr>
  </w:style>
  <w:style w:type="paragraph" w:styleId="NormalWeb">
    <w:name w:val="Normal (Web)"/>
    <w:basedOn w:val="Normal"/>
    <w:uiPriority w:val="99"/>
    <w:unhideWhenUsed/>
    <w:rsid w:val="00B4429A"/>
    <w:pPr>
      <w:widowControl/>
      <w:spacing w:before="100" w:beforeAutospacing="1" w:after="100" w:afterAutospacing="1"/>
    </w:pPr>
    <w:rPr>
      <w:rFonts w:ascii="Tahoma" w:eastAsia="Calibri" w:hAnsi="Tahoma" w:cs="Tahoma"/>
      <w:color w:val="000000"/>
    </w:rPr>
  </w:style>
  <w:style w:type="character" w:customStyle="1" w:styleId="p2">
    <w:name w:val="p2"/>
    <w:rsid w:val="00B4429A"/>
  </w:style>
  <w:style w:type="paragraph" w:styleId="Header">
    <w:name w:val="header"/>
    <w:basedOn w:val="Normal"/>
    <w:link w:val="HeaderChar"/>
    <w:uiPriority w:val="99"/>
    <w:unhideWhenUsed/>
    <w:rsid w:val="00B442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29A"/>
  </w:style>
  <w:style w:type="paragraph" w:styleId="Footer">
    <w:name w:val="footer"/>
    <w:basedOn w:val="Normal"/>
    <w:link w:val="FooterChar"/>
    <w:uiPriority w:val="99"/>
    <w:unhideWhenUsed/>
    <w:rsid w:val="00B442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29A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840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.malaysia@bsi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D72D18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0C1C6-96CB-4360-B19B-6833A5897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PiuFoon Chiu</cp:lastModifiedBy>
  <cp:revision>12</cp:revision>
  <cp:lastPrinted>2019-01-02T02:58:00Z</cp:lastPrinted>
  <dcterms:created xsi:type="dcterms:W3CDTF">2019-01-02T02:46:00Z</dcterms:created>
  <dcterms:modified xsi:type="dcterms:W3CDTF">2019-01-22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05T00:00:00Z</vt:filetime>
  </property>
  <property fmtid="{D5CDD505-2E9C-101B-9397-08002B2CF9AE}" pid="3" name="LastSaved">
    <vt:filetime>2017-04-18T00:00:00Z</vt:filetime>
  </property>
</Properties>
</file>